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28E79" w14:textId="27EE9DE3" w:rsidR="00D65AC5" w:rsidRPr="00B609D3" w:rsidRDefault="00B609D3" w:rsidP="00B609D3">
      <w:pPr>
        <w:jc w:val="center"/>
        <w:rPr>
          <w:rFonts w:ascii="Arial Nova" w:hAnsi="Arial Nova"/>
          <w:b/>
          <w:bCs/>
        </w:rPr>
      </w:pPr>
      <w:r w:rsidRPr="00B609D3">
        <w:rPr>
          <w:rFonts w:ascii="Arial Nova" w:hAnsi="Arial Nova"/>
          <w:b/>
          <w:bCs/>
        </w:rPr>
        <w:t>PROJECT TITLE</w:t>
      </w:r>
    </w:p>
    <w:p w14:paraId="098B0253" w14:textId="77777777" w:rsidR="00E875A9" w:rsidRDefault="00B609D3" w:rsidP="00B609D3">
      <w:pPr>
        <w:jc w:val="center"/>
        <w:rPr>
          <w:rFonts w:ascii="Arial Nova" w:hAnsi="Arial Nova"/>
          <w:b/>
          <w:bCs/>
        </w:rPr>
      </w:pPr>
      <w:r w:rsidRPr="00B609D3">
        <w:rPr>
          <w:rFonts w:ascii="Arial Nova" w:hAnsi="Arial Nova"/>
          <w:b/>
          <w:bCs/>
        </w:rPr>
        <w:t>TEAM NAME</w:t>
      </w:r>
      <w:r>
        <w:rPr>
          <w:rFonts w:ascii="Arial Nova" w:hAnsi="Arial Nova"/>
          <w:b/>
          <w:bCs/>
        </w:rPr>
        <w:t xml:space="preserve">: Give your team a </w:t>
      </w:r>
      <w:r w:rsidR="00E875A9">
        <w:rPr>
          <w:rFonts w:ascii="Arial Nova" w:hAnsi="Arial Nova"/>
          <w:b/>
          <w:bCs/>
        </w:rPr>
        <w:t>fancy</w:t>
      </w:r>
      <w:r>
        <w:rPr>
          <w:rFonts w:ascii="Arial Nova" w:hAnsi="Arial Nova"/>
          <w:b/>
          <w:bCs/>
        </w:rPr>
        <w:t xml:space="preserve"> name</w:t>
      </w:r>
      <w:r w:rsidR="00E875A9">
        <w:rPr>
          <w:rFonts w:ascii="Arial Nova" w:hAnsi="Arial Nova"/>
          <w:b/>
          <w:bCs/>
        </w:rPr>
        <w:t xml:space="preserve"> </w:t>
      </w:r>
    </w:p>
    <w:p w14:paraId="082BC511" w14:textId="70F1DBD2" w:rsidR="00B609D3" w:rsidRPr="00B609D3" w:rsidRDefault="00E875A9" w:rsidP="00B609D3">
      <w:pPr>
        <w:jc w:val="center"/>
        <w:rPr>
          <w:rFonts w:ascii="Arial Nova" w:hAnsi="Arial Nova"/>
          <w:b/>
          <w:bCs/>
        </w:rPr>
      </w:pPr>
      <w:r>
        <w:rPr>
          <w:rFonts w:ascii="Arial Nova" w:hAnsi="Arial Nova"/>
          <w:b/>
          <w:bCs/>
        </w:rPr>
        <w:t>TEAM NUMBER: Which team number?</w:t>
      </w:r>
    </w:p>
    <w:p w14:paraId="46B9D47D" w14:textId="70B86CB2" w:rsidR="00B609D3" w:rsidRDefault="00B609D3" w:rsidP="00E875A9">
      <w:pPr>
        <w:jc w:val="center"/>
        <w:rPr>
          <w:rFonts w:ascii="Arial Nova" w:hAnsi="Arial Nova"/>
          <w:b/>
          <w:bCs/>
        </w:rPr>
      </w:pPr>
      <w:r w:rsidRPr="00B609D3">
        <w:rPr>
          <w:rFonts w:ascii="Arial Nova" w:hAnsi="Arial Nova"/>
          <w:b/>
          <w:bCs/>
        </w:rPr>
        <w:t>TEAM MEMBERS</w:t>
      </w:r>
      <w:r w:rsidR="00E100F5">
        <w:rPr>
          <w:rFonts w:ascii="Arial Nova" w:hAnsi="Arial Nova"/>
          <w:b/>
          <w:bCs/>
        </w:rPr>
        <w:t xml:space="preserve">: All members of your team (should match the </w:t>
      </w:r>
      <w:r w:rsidR="00E875A9">
        <w:rPr>
          <w:rFonts w:ascii="Arial Nova" w:hAnsi="Arial Nova"/>
          <w:b/>
          <w:bCs/>
        </w:rPr>
        <w:t>spreadsheet)</w:t>
      </w:r>
    </w:p>
    <w:p w14:paraId="1E58CCEA" w14:textId="77777777" w:rsidR="00E100F5" w:rsidRPr="00B609D3" w:rsidRDefault="00E100F5" w:rsidP="00B609D3">
      <w:pPr>
        <w:jc w:val="center"/>
        <w:rPr>
          <w:rFonts w:ascii="Arial Nova" w:hAnsi="Arial Nova"/>
          <w:b/>
          <w:bCs/>
        </w:rPr>
      </w:pPr>
    </w:p>
    <w:p w14:paraId="2C7002FC" w14:textId="7F8A2F53" w:rsidR="00B609D3" w:rsidRPr="00B609D3" w:rsidRDefault="00B609D3">
      <w:pPr>
        <w:rPr>
          <w:rFonts w:ascii="Arial Nova" w:hAnsi="Arial Nova"/>
          <w:b/>
          <w:bCs/>
        </w:rPr>
      </w:pPr>
      <w:r w:rsidRPr="00B609D3">
        <w:rPr>
          <w:rFonts w:ascii="Arial Nova" w:hAnsi="Arial Nova"/>
          <w:b/>
          <w:bCs/>
        </w:rPr>
        <w:t>Introductio</w:t>
      </w:r>
      <w:r w:rsidR="00E100F5">
        <w:rPr>
          <w:rFonts w:ascii="Arial Nova" w:hAnsi="Arial Nova"/>
          <w:b/>
          <w:bCs/>
        </w:rPr>
        <w:t>n (Minimum 100 words)</w:t>
      </w:r>
    </w:p>
    <w:p w14:paraId="4DAC58BD" w14:textId="03F315CF" w:rsidR="00E100F5" w:rsidRDefault="00B609D3">
      <w:pPr>
        <w:rPr>
          <w:rFonts w:ascii="Arial Nova" w:hAnsi="Arial Nova"/>
        </w:rPr>
      </w:pPr>
      <w:r>
        <w:rPr>
          <w:rFonts w:ascii="Arial Nova" w:hAnsi="Arial Nova"/>
        </w:rPr>
        <w:t xml:space="preserve">Provide a brief </w:t>
      </w:r>
      <w:r w:rsidR="00E100F5">
        <w:rPr>
          <w:rFonts w:ascii="Arial Nova" w:hAnsi="Arial Nova"/>
        </w:rPr>
        <w:t>introduction to the problem, in your own words.</w:t>
      </w:r>
    </w:p>
    <w:p w14:paraId="5991A301" w14:textId="432739D3" w:rsidR="00E100F5" w:rsidRDefault="00E100F5">
      <w:pPr>
        <w:rPr>
          <w:rFonts w:ascii="Arial Nova" w:hAnsi="Arial Nova"/>
        </w:rPr>
      </w:pPr>
    </w:p>
    <w:p w14:paraId="52E23309" w14:textId="5EC32C2A" w:rsidR="00E100F5" w:rsidRPr="00E100F5" w:rsidRDefault="00E100F5">
      <w:pPr>
        <w:rPr>
          <w:rFonts w:ascii="Arial Nova" w:hAnsi="Arial Nova"/>
          <w:b/>
          <w:bCs/>
        </w:rPr>
      </w:pPr>
      <w:r>
        <w:rPr>
          <w:rFonts w:ascii="Arial Nova" w:hAnsi="Arial Nova"/>
          <w:b/>
          <w:bCs/>
        </w:rPr>
        <w:t>Methods</w:t>
      </w:r>
      <w:r w:rsidRPr="00E100F5">
        <w:rPr>
          <w:rFonts w:ascii="Arial Nova" w:hAnsi="Arial Nova"/>
          <w:b/>
          <w:bCs/>
        </w:rPr>
        <w:t xml:space="preserve"> (</w:t>
      </w:r>
      <w:r>
        <w:rPr>
          <w:rFonts w:ascii="Arial Nova" w:hAnsi="Arial Nova"/>
          <w:b/>
          <w:bCs/>
        </w:rPr>
        <w:t>Minimum 300</w:t>
      </w:r>
      <w:r w:rsidRPr="00E100F5">
        <w:rPr>
          <w:rFonts w:ascii="Arial Nova" w:hAnsi="Arial Nova"/>
          <w:b/>
          <w:bCs/>
        </w:rPr>
        <w:t xml:space="preserve"> words)</w:t>
      </w:r>
    </w:p>
    <w:p w14:paraId="0CD18DD7" w14:textId="4CFA5879" w:rsidR="00B609D3" w:rsidRDefault="00E100F5">
      <w:pPr>
        <w:rPr>
          <w:rFonts w:ascii="Arial Nova" w:hAnsi="Arial Nova"/>
        </w:rPr>
      </w:pPr>
      <w:r>
        <w:rPr>
          <w:rFonts w:ascii="Arial Nova" w:hAnsi="Arial Nova"/>
        </w:rPr>
        <w:t>Provide a brief description of your approach.</w:t>
      </w:r>
      <w:r w:rsidR="00AE6C40">
        <w:rPr>
          <w:rFonts w:ascii="Arial Nova" w:hAnsi="Arial Nova"/>
        </w:rPr>
        <w:t xml:space="preserve"> Draw pictures if needed.</w:t>
      </w:r>
    </w:p>
    <w:p w14:paraId="69156912" w14:textId="120C2284" w:rsidR="00B609D3" w:rsidRDefault="00B609D3">
      <w:pPr>
        <w:rPr>
          <w:rFonts w:ascii="Arial Nova" w:hAnsi="Arial Nova"/>
        </w:rPr>
      </w:pPr>
    </w:p>
    <w:p w14:paraId="5B5BCA06" w14:textId="0BB09112" w:rsidR="00B609D3" w:rsidRPr="00B609D3" w:rsidRDefault="00E100F5">
      <w:pPr>
        <w:rPr>
          <w:rFonts w:ascii="Arial Nova" w:hAnsi="Arial Nova"/>
          <w:b/>
          <w:bCs/>
        </w:rPr>
      </w:pPr>
      <w:r>
        <w:rPr>
          <w:rFonts w:ascii="Arial Nova" w:hAnsi="Arial Nova"/>
          <w:b/>
          <w:bCs/>
        </w:rPr>
        <w:t>Results (Minimum 400 words)</w:t>
      </w:r>
    </w:p>
    <w:p w14:paraId="330FB9D4" w14:textId="7660EBBA" w:rsidR="00B609D3" w:rsidRDefault="00E100F5">
      <w:pPr>
        <w:rPr>
          <w:rFonts w:ascii="Arial Nova" w:hAnsi="Arial Nova"/>
        </w:rPr>
      </w:pPr>
      <w:r>
        <w:rPr>
          <w:rFonts w:ascii="Arial Nova" w:hAnsi="Arial Nova"/>
        </w:rPr>
        <w:t>Describe the salient results.</w:t>
      </w:r>
      <w:r w:rsidR="00AE6C40">
        <w:rPr>
          <w:rFonts w:ascii="Arial Nova" w:hAnsi="Arial Nova"/>
        </w:rPr>
        <w:t xml:space="preserve"> Provide enough details so that the conclusions can describe insights, novelty, etc. Draw pictures if needed.</w:t>
      </w:r>
    </w:p>
    <w:p w14:paraId="5F051DF7" w14:textId="77777777" w:rsidR="00B609D3" w:rsidRDefault="00B609D3">
      <w:pPr>
        <w:rPr>
          <w:rFonts w:ascii="Arial Nova" w:hAnsi="Arial Nova"/>
        </w:rPr>
      </w:pPr>
    </w:p>
    <w:p w14:paraId="5C99DBDA" w14:textId="1F98485E" w:rsidR="00B609D3" w:rsidRDefault="00B609D3">
      <w:pPr>
        <w:rPr>
          <w:rFonts w:ascii="Arial Nova" w:hAnsi="Arial Nova"/>
          <w:b/>
          <w:bCs/>
        </w:rPr>
      </w:pPr>
      <w:r w:rsidRPr="00B609D3">
        <w:rPr>
          <w:rFonts w:ascii="Arial Nova" w:hAnsi="Arial Nova"/>
          <w:b/>
          <w:bCs/>
        </w:rPr>
        <w:t>Conclusion</w:t>
      </w:r>
      <w:r w:rsidR="00E100F5">
        <w:rPr>
          <w:rFonts w:ascii="Arial Nova" w:hAnsi="Arial Nova"/>
          <w:b/>
          <w:bCs/>
        </w:rPr>
        <w:t xml:space="preserve"> (Minimum 200 words)</w:t>
      </w:r>
    </w:p>
    <w:p w14:paraId="301D1165" w14:textId="6296636B" w:rsidR="00AB6E3B" w:rsidRDefault="00AB6E3B">
      <w:pPr>
        <w:rPr>
          <w:rFonts w:ascii="Arial Nova" w:hAnsi="Arial Nova"/>
        </w:rPr>
      </w:pPr>
      <w:r>
        <w:rPr>
          <w:rFonts w:ascii="Arial Nova" w:hAnsi="Arial Nova"/>
        </w:rPr>
        <w:t>What are your main conclusions?</w:t>
      </w:r>
    </w:p>
    <w:p w14:paraId="3E70E88C" w14:textId="0C961330" w:rsidR="00CA44C4" w:rsidRDefault="00CA44C4">
      <w:pPr>
        <w:pBdr>
          <w:bottom w:val="single" w:sz="6" w:space="1" w:color="auto"/>
        </w:pBdr>
        <w:rPr>
          <w:rFonts w:ascii="Arial Nova" w:hAnsi="Arial Nova"/>
        </w:rPr>
      </w:pPr>
    </w:p>
    <w:p w14:paraId="0A16AA99" w14:textId="182F0676" w:rsidR="00CA44C4" w:rsidRDefault="00CA44C4">
      <w:pPr>
        <w:rPr>
          <w:rFonts w:ascii="Arial Nova" w:hAnsi="Arial Nova"/>
          <w:b/>
          <w:bCs/>
        </w:rPr>
      </w:pPr>
      <w:r w:rsidRPr="00E769E4">
        <w:rPr>
          <w:rFonts w:ascii="Arial Nova" w:hAnsi="Arial Nova"/>
          <w:b/>
          <w:bCs/>
        </w:rPr>
        <w:t>Evaluation criteria</w:t>
      </w:r>
      <w:r w:rsidR="00384D11" w:rsidRPr="00E769E4">
        <w:rPr>
          <w:rFonts w:ascii="Arial Nova" w:hAnsi="Arial Nova"/>
          <w:b/>
          <w:bCs/>
        </w:rPr>
        <w:t xml:space="preserve"> (max 30)</w:t>
      </w:r>
    </w:p>
    <w:p w14:paraId="5934552C" w14:textId="24023E9B" w:rsidR="00F753B9" w:rsidRPr="00E769E4" w:rsidRDefault="00F753B9">
      <w:pPr>
        <w:rPr>
          <w:rFonts w:ascii="Arial Nova" w:hAnsi="Arial Nova"/>
          <w:b/>
          <w:bCs/>
        </w:rPr>
      </w:pPr>
      <w:r>
        <w:rPr>
          <w:rFonts w:ascii="Arial Nova" w:hAnsi="Arial Nova"/>
          <w:b/>
          <w:bCs/>
        </w:rPr>
        <w:t xml:space="preserve">You have 12 minutes for your present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8"/>
        <w:gridCol w:w="2358"/>
      </w:tblGrid>
      <w:tr w:rsidR="00262676" w:rsidRPr="00E769E4" w14:paraId="0324B081" w14:textId="77777777" w:rsidTr="00262676">
        <w:tc>
          <w:tcPr>
            <w:tcW w:w="6658" w:type="dxa"/>
          </w:tcPr>
          <w:p w14:paraId="6B164C98" w14:textId="1689E87F" w:rsidR="00262676" w:rsidRPr="00262676" w:rsidRDefault="00262676" w:rsidP="00262676">
            <w:pPr>
              <w:rPr>
                <w:rFonts w:ascii="Arial Nova" w:hAnsi="Arial Nova"/>
                <w:b/>
                <w:bCs/>
              </w:rPr>
            </w:pPr>
            <w:r w:rsidRPr="00262676">
              <w:rPr>
                <w:rFonts w:ascii="Arial Nova" w:hAnsi="Arial Nova"/>
                <w:b/>
                <w:bCs/>
              </w:rPr>
              <w:t>Criterion</w:t>
            </w:r>
          </w:p>
        </w:tc>
        <w:tc>
          <w:tcPr>
            <w:tcW w:w="2358" w:type="dxa"/>
          </w:tcPr>
          <w:p w14:paraId="51855542" w14:textId="740702EF" w:rsidR="00262676" w:rsidRPr="00262676" w:rsidRDefault="00262676" w:rsidP="00262676">
            <w:pPr>
              <w:jc w:val="center"/>
              <w:rPr>
                <w:rFonts w:ascii="Arial Nova" w:hAnsi="Arial Nova"/>
                <w:b/>
                <w:bCs/>
              </w:rPr>
            </w:pPr>
            <w:r w:rsidRPr="00262676">
              <w:rPr>
                <w:rFonts w:ascii="Arial Nova" w:hAnsi="Arial Nova"/>
                <w:b/>
                <w:bCs/>
              </w:rPr>
              <w:t>Marks</w:t>
            </w:r>
          </w:p>
        </w:tc>
      </w:tr>
      <w:tr w:rsidR="00E769E4" w:rsidRPr="00E769E4" w14:paraId="2B0D40A7" w14:textId="57BF910D" w:rsidTr="00262676">
        <w:tc>
          <w:tcPr>
            <w:tcW w:w="6658" w:type="dxa"/>
          </w:tcPr>
          <w:p w14:paraId="18F970B3" w14:textId="6B183EF7" w:rsidR="00E769E4" w:rsidRDefault="00E769E4" w:rsidP="00B707DB">
            <w:pPr>
              <w:rPr>
                <w:rFonts w:ascii="Arial Nova" w:hAnsi="Arial Nova"/>
              </w:rPr>
            </w:pPr>
            <w:r w:rsidRPr="00E769E4">
              <w:rPr>
                <w:rFonts w:ascii="Arial Nova" w:hAnsi="Arial Nova"/>
              </w:rPr>
              <w:t xml:space="preserve">Definition of scope, clarity of </w:t>
            </w:r>
            <w:r w:rsidR="009C3E0B">
              <w:rPr>
                <w:rFonts w:ascii="Arial Nova" w:hAnsi="Arial Nova"/>
              </w:rPr>
              <w:t xml:space="preserve">the </w:t>
            </w:r>
            <w:r w:rsidRPr="00E769E4">
              <w:rPr>
                <w:rFonts w:ascii="Arial Nova" w:hAnsi="Arial Nova"/>
              </w:rPr>
              <w:t>presentation of scope</w:t>
            </w:r>
          </w:p>
          <w:p w14:paraId="68CD679F" w14:textId="76EBD62D" w:rsidR="00F753B9" w:rsidRPr="005769B5" w:rsidRDefault="00F753B9" w:rsidP="00B707DB">
            <w:pPr>
              <w:rPr>
                <w:rFonts w:ascii="Arial Nova" w:hAnsi="Arial Nova"/>
                <w:i/>
                <w:iCs/>
              </w:rPr>
            </w:pPr>
            <w:r w:rsidRPr="005769B5">
              <w:rPr>
                <w:rFonts w:ascii="Arial Nova" w:hAnsi="Arial Nova"/>
                <w:i/>
                <w:iCs/>
              </w:rPr>
              <w:t>(Did you describe the problem clearly? Did you define the scope and goal?)</w:t>
            </w:r>
          </w:p>
        </w:tc>
        <w:tc>
          <w:tcPr>
            <w:tcW w:w="2358" w:type="dxa"/>
          </w:tcPr>
          <w:p w14:paraId="6B2C968E" w14:textId="6E567F1F" w:rsidR="00E769E4" w:rsidRPr="00E769E4" w:rsidRDefault="00E769E4" w:rsidP="00262676">
            <w:pPr>
              <w:jc w:val="center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>5</w:t>
            </w:r>
          </w:p>
        </w:tc>
      </w:tr>
      <w:tr w:rsidR="00E769E4" w:rsidRPr="00E769E4" w14:paraId="692F3669" w14:textId="2898C8F0" w:rsidTr="00262676">
        <w:tc>
          <w:tcPr>
            <w:tcW w:w="6658" w:type="dxa"/>
          </w:tcPr>
          <w:p w14:paraId="4662B51D" w14:textId="77777777" w:rsidR="00E769E4" w:rsidRDefault="00E769E4" w:rsidP="00B707DB">
            <w:pPr>
              <w:rPr>
                <w:rFonts w:ascii="Arial Nova" w:hAnsi="Arial Nova"/>
              </w:rPr>
            </w:pPr>
            <w:r w:rsidRPr="00E769E4">
              <w:rPr>
                <w:rFonts w:ascii="Arial Nova" w:hAnsi="Arial Nova"/>
              </w:rPr>
              <w:t>Solution methodology</w:t>
            </w:r>
          </w:p>
          <w:p w14:paraId="36760875" w14:textId="5490CBE2" w:rsidR="00F753B9" w:rsidRPr="005769B5" w:rsidRDefault="00F753B9" w:rsidP="00B707DB">
            <w:pPr>
              <w:rPr>
                <w:rFonts w:ascii="Arial Nova" w:hAnsi="Arial Nova"/>
                <w:i/>
                <w:iCs/>
              </w:rPr>
            </w:pPr>
            <w:r w:rsidRPr="005769B5">
              <w:rPr>
                <w:rFonts w:ascii="Arial Nova" w:hAnsi="Arial Nova"/>
                <w:i/>
                <w:iCs/>
              </w:rPr>
              <w:t>(Did you describe your proposed approach clearly?)</w:t>
            </w:r>
          </w:p>
        </w:tc>
        <w:tc>
          <w:tcPr>
            <w:tcW w:w="2358" w:type="dxa"/>
          </w:tcPr>
          <w:p w14:paraId="086162B4" w14:textId="0757C865" w:rsidR="00E769E4" w:rsidRPr="00E769E4" w:rsidRDefault="00E769E4" w:rsidP="00262676">
            <w:pPr>
              <w:jc w:val="center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>5</w:t>
            </w:r>
          </w:p>
        </w:tc>
      </w:tr>
      <w:tr w:rsidR="005769B5" w:rsidRPr="00E769E4" w14:paraId="7056DD0C" w14:textId="1B1439C2" w:rsidTr="00262676">
        <w:tc>
          <w:tcPr>
            <w:tcW w:w="6658" w:type="dxa"/>
          </w:tcPr>
          <w:p w14:paraId="31DC85FC" w14:textId="77777777" w:rsidR="005769B5" w:rsidRPr="005769B5" w:rsidRDefault="005769B5" w:rsidP="005769B5">
            <w:pPr>
              <w:rPr>
                <w:rFonts w:ascii="Arial Nova" w:hAnsi="Arial Nova"/>
              </w:rPr>
            </w:pPr>
            <w:r w:rsidRPr="005769B5">
              <w:rPr>
                <w:rFonts w:ascii="Arial Nova" w:hAnsi="Arial Nova"/>
              </w:rPr>
              <w:t>Description of results</w:t>
            </w:r>
          </w:p>
          <w:p w14:paraId="5347460A" w14:textId="2246D818" w:rsidR="005769B5" w:rsidRPr="005769B5" w:rsidRDefault="005769B5" w:rsidP="005769B5">
            <w:pPr>
              <w:rPr>
                <w:rFonts w:ascii="Arial Nova" w:hAnsi="Arial Nova"/>
                <w:i/>
                <w:iCs/>
              </w:rPr>
            </w:pPr>
            <w:r w:rsidRPr="005769B5">
              <w:rPr>
                <w:rFonts w:ascii="Arial Nova" w:hAnsi="Arial Nova"/>
                <w:i/>
                <w:iCs/>
              </w:rPr>
              <w:t xml:space="preserve">(Did you describe your results crisply, clearly, and completely? Did you meet the goals you set </w:t>
            </w:r>
            <w:r w:rsidR="009C3E0B">
              <w:rPr>
                <w:rFonts w:ascii="Arial Nova" w:hAnsi="Arial Nova"/>
                <w:i/>
                <w:iCs/>
              </w:rPr>
              <w:t>for your team</w:t>
            </w:r>
            <w:r w:rsidRPr="005769B5">
              <w:rPr>
                <w:rFonts w:ascii="Arial Nova" w:hAnsi="Arial Nova"/>
                <w:i/>
                <w:iCs/>
              </w:rPr>
              <w:t>?)</w:t>
            </w:r>
          </w:p>
        </w:tc>
        <w:tc>
          <w:tcPr>
            <w:tcW w:w="2358" w:type="dxa"/>
          </w:tcPr>
          <w:p w14:paraId="71F87AF3" w14:textId="4DAF6F2E" w:rsidR="005769B5" w:rsidRPr="00E769E4" w:rsidRDefault="005769B5" w:rsidP="005769B5">
            <w:pPr>
              <w:jc w:val="center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>5</w:t>
            </w:r>
          </w:p>
        </w:tc>
      </w:tr>
      <w:tr w:rsidR="005769B5" w:rsidRPr="00E769E4" w14:paraId="5AB9A08A" w14:textId="6491B450" w:rsidTr="00262676">
        <w:tc>
          <w:tcPr>
            <w:tcW w:w="6658" w:type="dxa"/>
          </w:tcPr>
          <w:p w14:paraId="2F923898" w14:textId="517ADCEF" w:rsidR="005769B5" w:rsidRPr="005769B5" w:rsidRDefault="005769B5" w:rsidP="005769B5">
            <w:pPr>
              <w:rPr>
                <w:rFonts w:ascii="Arial Nova" w:hAnsi="Arial Nova"/>
              </w:rPr>
            </w:pPr>
            <w:r w:rsidRPr="005769B5">
              <w:rPr>
                <w:rFonts w:ascii="Arial Nova" w:hAnsi="Arial Nova"/>
              </w:rPr>
              <w:t>Innovation, new insights</w:t>
            </w:r>
            <w:r>
              <w:rPr>
                <w:rFonts w:ascii="Arial Nova" w:hAnsi="Arial Nova"/>
              </w:rPr>
              <w:t>, discussion</w:t>
            </w:r>
          </w:p>
          <w:p w14:paraId="4F6B1962" w14:textId="1791F16B" w:rsidR="005769B5" w:rsidRPr="005769B5" w:rsidRDefault="005769B5" w:rsidP="005769B5">
            <w:pPr>
              <w:rPr>
                <w:rFonts w:ascii="Arial Nova" w:hAnsi="Arial Nova"/>
                <w:i/>
                <w:iCs/>
              </w:rPr>
            </w:pPr>
            <w:r w:rsidRPr="005769B5">
              <w:rPr>
                <w:rFonts w:ascii="Arial Nova" w:hAnsi="Arial Nova"/>
                <w:i/>
                <w:iCs/>
              </w:rPr>
              <w:t>(Did you do something new? Did you create an ‘Aha’ moment for your audience?)</w:t>
            </w:r>
          </w:p>
        </w:tc>
        <w:tc>
          <w:tcPr>
            <w:tcW w:w="2358" w:type="dxa"/>
          </w:tcPr>
          <w:p w14:paraId="44BF3A9A" w14:textId="5E492328" w:rsidR="005769B5" w:rsidRPr="00E769E4" w:rsidRDefault="005769B5" w:rsidP="005769B5">
            <w:pPr>
              <w:jc w:val="center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>5</w:t>
            </w:r>
          </w:p>
        </w:tc>
      </w:tr>
      <w:tr w:rsidR="005769B5" w:rsidRPr="00E769E4" w14:paraId="168DF58A" w14:textId="7738021B" w:rsidTr="00262676">
        <w:tc>
          <w:tcPr>
            <w:tcW w:w="6658" w:type="dxa"/>
          </w:tcPr>
          <w:p w14:paraId="227C57CF" w14:textId="77777777" w:rsidR="005769B5" w:rsidRDefault="005769B5" w:rsidP="005769B5">
            <w:pPr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>Response to questions</w:t>
            </w:r>
          </w:p>
          <w:p w14:paraId="1E50A31B" w14:textId="40BDDF50" w:rsidR="005769B5" w:rsidRPr="005769B5" w:rsidRDefault="005769B5" w:rsidP="005769B5">
            <w:pPr>
              <w:rPr>
                <w:rFonts w:ascii="Arial Nova" w:hAnsi="Arial Nova"/>
                <w:i/>
                <w:iCs/>
              </w:rPr>
            </w:pPr>
            <w:r w:rsidRPr="005769B5">
              <w:rPr>
                <w:rFonts w:ascii="Arial Nova" w:hAnsi="Arial Nova"/>
                <w:i/>
                <w:iCs/>
              </w:rPr>
              <w:t>(</w:t>
            </w:r>
            <w:r>
              <w:rPr>
                <w:rFonts w:ascii="Arial Nova" w:hAnsi="Arial Nova"/>
                <w:i/>
                <w:iCs/>
              </w:rPr>
              <w:t>How good were your responses to the questions</w:t>
            </w:r>
            <w:r w:rsidRPr="005769B5">
              <w:rPr>
                <w:rFonts w:ascii="Arial Nova" w:hAnsi="Arial Nova"/>
                <w:i/>
                <w:iCs/>
              </w:rPr>
              <w:t>)</w:t>
            </w:r>
          </w:p>
        </w:tc>
        <w:tc>
          <w:tcPr>
            <w:tcW w:w="2358" w:type="dxa"/>
          </w:tcPr>
          <w:p w14:paraId="3AB5AFAF" w14:textId="36D6A181" w:rsidR="005769B5" w:rsidRPr="00E769E4" w:rsidRDefault="005769B5" w:rsidP="005769B5">
            <w:pPr>
              <w:jc w:val="center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>5</w:t>
            </w:r>
          </w:p>
        </w:tc>
      </w:tr>
      <w:tr w:rsidR="00E769E4" w14:paraId="38D5AE49" w14:textId="67219960" w:rsidTr="00262676">
        <w:tc>
          <w:tcPr>
            <w:tcW w:w="6658" w:type="dxa"/>
          </w:tcPr>
          <w:p w14:paraId="6AF7785C" w14:textId="77777777" w:rsidR="005769B5" w:rsidRPr="005769B5" w:rsidRDefault="005769B5" w:rsidP="005769B5">
            <w:pPr>
              <w:rPr>
                <w:rFonts w:ascii="Arial Nova" w:hAnsi="Arial Nova"/>
              </w:rPr>
            </w:pPr>
            <w:r w:rsidRPr="005769B5">
              <w:rPr>
                <w:rFonts w:ascii="Arial Nova" w:hAnsi="Arial Nova"/>
              </w:rPr>
              <w:t>Effort</w:t>
            </w:r>
            <w:r>
              <w:rPr>
                <w:rFonts w:ascii="Arial Nova" w:hAnsi="Arial Nova"/>
              </w:rPr>
              <w:t xml:space="preserve">, </w:t>
            </w:r>
            <w:r w:rsidRPr="005769B5">
              <w:rPr>
                <w:rFonts w:ascii="Arial Nova" w:hAnsi="Arial Nova"/>
              </w:rPr>
              <w:t>substantiality</w:t>
            </w:r>
            <w:r>
              <w:rPr>
                <w:rFonts w:ascii="Arial Nova" w:hAnsi="Arial Nova"/>
              </w:rPr>
              <w:t>, and technical depth</w:t>
            </w:r>
          </w:p>
          <w:p w14:paraId="5F11617C" w14:textId="32D1484D" w:rsidR="005769B5" w:rsidRPr="005769B5" w:rsidRDefault="005769B5" w:rsidP="005769B5">
            <w:pPr>
              <w:rPr>
                <w:rFonts w:ascii="Arial Nova" w:hAnsi="Arial Nova"/>
                <w:i/>
                <w:iCs/>
              </w:rPr>
            </w:pPr>
            <w:r w:rsidRPr="005769B5">
              <w:rPr>
                <w:rFonts w:ascii="Arial Nova" w:hAnsi="Arial Nova"/>
                <w:i/>
                <w:iCs/>
              </w:rPr>
              <w:t>(How much did you achieve? Was it a hotch-potch, previous night-out effort, or did you plan and systematically make progress in your project (as evidenced by your presentation)?)</w:t>
            </w:r>
          </w:p>
        </w:tc>
        <w:tc>
          <w:tcPr>
            <w:tcW w:w="2358" w:type="dxa"/>
          </w:tcPr>
          <w:p w14:paraId="0F05D8B0" w14:textId="62FEA1E3" w:rsidR="00E769E4" w:rsidRPr="00E769E4" w:rsidRDefault="00E769E4" w:rsidP="00262676">
            <w:pPr>
              <w:jc w:val="center"/>
              <w:rPr>
                <w:rFonts w:ascii="Arial Nova" w:hAnsi="Arial Nova"/>
              </w:rPr>
            </w:pPr>
            <w:r>
              <w:rPr>
                <w:rFonts w:ascii="Arial Nova" w:hAnsi="Arial Nova"/>
              </w:rPr>
              <w:t>5</w:t>
            </w:r>
          </w:p>
        </w:tc>
      </w:tr>
    </w:tbl>
    <w:p w14:paraId="20E4B613" w14:textId="77777777" w:rsidR="00384D11" w:rsidRPr="00AB6E3B" w:rsidRDefault="00384D11">
      <w:pPr>
        <w:rPr>
          <w:rFonts w:ascii="Arial Nova" w:hAnsi="Arial Nova"/>
        </w:rPr>
      </w:pPr>
    </w:p>
    <w:sectPr w:rsidR="00384D11" w:rsidRPr="00AB6E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zI2Njc0MTYwMzRV0lEKTi0uzszPAykwqgUA2wmyECwAAAA="/>
  </w:docVars>
  <w:rsids>
    <w:rsidRoot w:val="0050438A"/>
    <w:rsid w:val="002316CD"/>
    <w:rsid w:val="00262676"/>
    <w:rsid w:val="00384D11"/>
    <w:rsid w:val="0050438A"/>
    <w:rsid w:val="005769B5"/>
    <w:rsid w:val="00984232"/>
    <w:rsid w:val="009C3E0B"/>
    <w:rsid w:val="00A5375C"/>
    <w:rsid w:val="00AB6E3B"/>
    <w:rsid w:val="00AE6C40"/>
    <w:rsid w:val="00B609D3"/>
    <w:rsid w:val="00CA44C4"/>
    <w:rsid w:val="00D65AC5"/>
    <w:rsid w:val="00E100F5"/>
    <w:rsid w:val="00E769E4"/>
    <w:rsid w:val="00E875A9"/>
    <w:rsid w:val="00F75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461C8"/>
  <w15:chartTrackingRefBased/>
  <w15:docId w15:val="{57DFB8C3-2B27-4A26-879C-8EDAC554C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69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8E60974563714BA50B6738D0EE14A4" ma:contentTypeVersion="2" ma:contentTypeDescription="Create a new document." ma:contentTypeScope="" ma:versionID="20a8f2cdd0cfdab926920b20c1279295">
  <xsd:schema xmlns:xsd="http://www.w3.org/2001/XMLSchema" xmlns:xs="http://www.w3.org/2001/XMLSchema" xmlns:p="http://schemas.microsoft.com/office/2006/metadata/properties" xmlns:ns2="1fc9484c-12ac-45c2-9836-8ec3befd043a" targetNamespace="http://schemas.microsoft.com/office/2006/metadata/properties" ma:root="true" ma:fieldsID="aed6f36d8c613587114afb0d9ecbe1b3" ns2:_="">
    <xsd:import namespace="1fc9484c-12ac-45c2-9836-8ec3befd04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c9484c-12ac-45c2-9836-8ec3befd04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F19853-E970-4DE3-8D19-8D4985FFB172}"/>
</file>

<file path=customXml/itemProps2.xml><?xml version="1.0" encoding="utf-8"?>
<ds:datastoreItem xmlns:ds="http://schemas.openxmlformats.org/officeDocument/2006/customXml" ds:itemID="{55ED2936-1425-4B11-9501-E0866AB0294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Sundaresan</dc:creator>
  <cp:keywords/>
  <dc:description/>
  <cp:lastModifiedBy>Rajesh Sundaresan</cp:lastModifiedBy>
  <cp:revision>9</cp:revision>
  <dcterms:created xsi:type="dcterms:W3CDTF">2021-11-20T08:58:00Z</dcterms:created>
  <dcterms:modified xsi:type="dcterms:W3CDTF">2022-11-12T08:58:00Z</dcterms:modified>
</cp:coreProperties>
</file>